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F26BB8" w14:textId="17852090" w:rsidR="00D00A23" w:rsidRDefault="00D00A23" w:rsidP="00D00A2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T Institute of Water Resources/United States Geological Survey FY202</w:t>
      </w:r>
      <w:r w:rsidR="00DE170A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 xml:space="preserve"> 104b Application </w:t>
      </w:r>
    </w:p>
    <w:p w14:paraId="521B3E92" w14:textId="77777777" w:rsidR="00D00A23" w:rsidRDefault="00D00A23" w:rsidP="0075342D">
      <w:pPr>
        <w:rPr>
          <w:b/>
          <w:sz w:val="24"/>
          <w:szCs w:val="24"/>
        </w:rPr>
      </w:pPr>
    </w:p>
    <w:p w14:paraId="7A3C40E0" w14:textId="77777777" w:rsidR="0075342D" w:rsidRPr="003872F7" w:rsidRDefault="0075342D" w:rsidP="0075342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Title.</w:t>
      </w:r>
      <w:r w:rsidRPr="003872F7">
        <w:rPr>
          <w:sz w:val="24"/>
          <w:szCs w:val="24"/>
        </w:rPr>
        <w:t xml:space="preserve"> Concise but descriptive. </w:t>
      </w:r>
    </w:p>
    <w:p w14:paraId="7491C968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17E89AB0" w14:textId="77777777" w:rsidR="0075342D" w:rsidRPr="003872F7" w:rsidRDefault="0075342D" w:rsidP="0075342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Project Type.</w:t>
      </w:r>
      <w:r w:rsidRPr="003872F7">
        <w:rPr>
          <w:sz w:val="24"/>
          <w:szCs w:val="24"/>
        </w:rPr>
        <w:t xml:space="preserve"> Choose from the following: Research, Information Transfer, Information Management System, Education, or Other (please specify). </w:t>
      </w:r>
    </w:p>
    <w:p w14:paraId="518307CF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2ACF810B" w14:textId="77777777" w:rsidR="0075342D" w:rsidRPr="003872F7" w:rsidRDefault="0075342D" w:rsidP="0075342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Focus Categories.</w:t>
      </w:r>
      <w:r w:rsidRPr="003872F7">
        <w:rPr>
          <w:sz w:val="24"/>
          <w:szCs w:val="24"/>
        </w:rPr>
        <w:t xml:space="preserve"> Choose a maximum of three focus categories from the list provided (Attachment A), with the most preferred focus category first. </w:t>
      </w:r>
    </w:p>
    <w:p w14:paraId="75964B99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21DF2D29" w14:textId="77777777" w:rsidR="0075342D" w:rsidRPr="003872F7" w:rsidRDefault="0075342D" w:rsidP="0075342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Research Category.</w:t>
      </w:r>
      <w:r w:rsidRPr="003872F7">
        <w:rPr>
          <w:sz w:val="24"/>
          <w:szCs w:val="24"/>
        </w:rPr>
        <w:t xml:space="preserve"> Choose from the following the one category that most closely applies: Water Scarcity and Availability, Water Hazards and Climate Variability, Water Quality, Water Policy, Planning, and Socioeconomics, Watershed and Ecosystem Function, Water Technology and Innovation, or Workforce Development and Water Literacy. </w:t>
      </w:r>
    </w:p>
    <w:p w14:paraId="09D44C0C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30762D25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Keywords.</w:t>
      </w:r>
      <w:r w:rsidRPr="003872F7">
        <w:rPr>
          <w:sz w:val="24"/>
          <w:szCs w:val="24"/>
        </w:rPr>
        <w:t xml:space="preserve"> Enter keywords of your choice descriptive of the work. </w:t>
      </w:r>
    </w:p>
    <w:p w14:paraId="40AEB48A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0950F2A5" w14:textId="60BE75DA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Start Date.</w:t>
      </w:r>
      <w:r w:rsidRPr="003872F7">
        <w:rPr>
          <w:sz w:val="24"/>
          <w:szCs w:val="24"/>
        </w:rPr>
        <w:t xml:space="preserve"> 9/1/202</w:t>
      </w:r>
      <w:r w:rsidR="00080E86">
        <w:rPr>
          <w:sz w:val="24"/>
          <w:szCs w:val="24"/>
        </w:rPr>
        <w:t>6</w:t>
      </w:r>
    </w:p>
    <w:p w14:paraId="0179559F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26D678A6" w14:textId="1CA077A9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End Date.</w:t>
      </w:r>
      <w:r w:rsidRPr="003872F7">
        <w:rPr>
          <w:sz w:val="24"/>
          <w:szCs w:val="24"/>
        </w:rPr>
        <w:t xml:space="preserve"> 8/3</w:t>
      </w:r>
      <w:r w:rsidR="00080E86">
        <w:rPr>
          <w:sz w:val="24"/>
          <w:szCs w:val="24"/>
        </w:rPr>
        <w:t>1</w:t>
      </w:r>
      <w:r w:rsidRPr="003872F7">
        <w:rPr>
          <w:sz w:val="24"/>
          <w:szCs w:val="24"/>
        </w:rPr>
        <w:t>/202</w:t>
      </w:r>
      <w:r w:rsidR="00080E86">
        <w:rPr>
          <w:sz w:val="24"/>
          <w:szCs w:val="24"/>
        </w:rPr>
        <w:t>7</w:t>
      </w:r>
    </w:p>
    <w:p w14:paraId="0CDF4184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6BE10F53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Principal investigator(s).</w:t>
      </w:r>
      <w:r w:rsidRPr="003872F7">
        <w:rPr>
          <w:sz w:val="24"/>
          <w:szCs w:val="24"/>
        </w:rPr>
        <w:t xml:space="preserve"> Provide name, academic rank, university, email address and phone number of the principal investigators. </w:t>
      </w:r>
    </w:p>
    <w:p w14:paraId="3415C559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4240AFA3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Congressional District</w:t>
      </w:r>
      <w:r w:rsidRPr="003872F7">
        <w:rPr>
          <w:sz w:val="24"/>
          <w:szCs w:val="24"/>
        </w:rPr>
        <w:t xml:space="preserve"> of the university where the work is to be conducted. </w:t>
      </w:r>
    </w:p>
    <w:p w14:paraId="469EE4EB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58C0EA01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Abstract.</w:t>
      </w:r>
      <w:r w:rsidRPr="003872F7">
        <w:rPr>
          <w:sz w:val="24"/>
          <w:szCs w:val="24"/>
        </w:rPr>
        <w:t xml:space="preserve"> Provide a brief (one-page) description of the problem, methods, and </w:t>
      </w:r>
      <w:r w:rsidRPr="003872F7">
        <w:rPr>
          <w:sz w:val="24"/>
          <w:szCs w:val="24"/>
        </w:rPr>
        <w:br/>
        <w:t xml:space="preserve">objectives. </w:t>
      </w:r>
    </w:p>
    <w:p w14:paraId="7BDE1202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1165DB47" w14:textId="40ED8946" w:rsidR="003872F7" w:rsidRPr="003872F7" w:rsidRDefault="003872F7" w:rsidP="003872F7">
      <w:pPr>
        <w:pStyle w:val="ListParagraph"/>
        <w:jc w:val="center"/>
        <w:rPr>
          <w:b/>
          <w:sz w:val="24"/>
          <w:szCs w:val="24"/>
        </w:rPr>
      </w:pPr>
      <w:r w:rsidRPr="003872F7">
        <w:rPr>
          <w:b/>
          <w:sz w:val="24"/>
          <w:szCs w:val="24"/>
        </w:rPr>
        <w:t>&lt;</w:t>
      </w:r>
      <w:r w:rsidR="00D32A92">
        <w:rPr>
          <w:b/>
          <w:sz w:val="24"/>
          <w:szCs w:val="24"/>
        </w:rPr>
        <w:t>FIVE</w:t>
      </w:r>
      <w:r w:rsidRPr="003872F7">
        <w:rPr>
          <w:b/>
          <w:sz w:val="24"/>
          <w:szCs w:val="24"/>
        </w:rPr>
        <w:t xml:space="preserve"> PAGE LIMIT BEGINS HERE&gt;</w:t>
      </w:r>
    </w:p>
    <w:p w14:paraId="0B99F2B6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Statement of regional or State water problem</w:t>
      </w:r>
      <w:r w:rsidRPr="003872F7">
        <w:rPr>
          <w:sz w:val="24"/>
          <w:szCs w:val="24"/>
        </w:rPr>
        <w:t xml:space="preserve">. Include an explanation of the need for the project, who wants it, and why. </w:t>
      </w:r>
    </w:p>
    <w:p w14:paraId="2C00E146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38CEF3E7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Statement of results or benefits</w:t>
      </w:r>
      <w:r w:rsidRPr="003872F7">
        <w:rPr>
          <w:sz w:val="24"/>
          <w:szCs w:val="24"/>
        </w:rPr>
        <w:t xml:space="preserve">. Specify the type of information that is to be gained and how it will be used. </w:t>
      </w:r>
    </w:p>
    <w:p w14:paraId="766FA49B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340AB749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 xml:space="preserve">Nature, scope, and objectives </w:t>
      </w:r>
      <w:r w:rsidRPr="003872F7">
        <w:rPr>
          <w:sz w:val="24"/>
          <w:szCs w:val="24"/>
        </w:rPr>
        <w:t xml:space="preserve">of the project, including a timeline of activities. </w:t>
      </w:r>
    </w:p>
    <w:p w14:paraId="1A26316E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46430E7F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Methods, procedures, and facilities</w:t>
      </w:r>
      <w:r w:rsidRPr="003872F7">
        <w:rPr>
          <w:sz w:val="24"/>
          <w:szCs w:val="24"/>
        </w:rPr>
        <w:t xml:space="preserve">. Provide enough information to permit evaluation of the technical adequacy of the approach to satisfy the objectives. </w:t>
      </w:r>
    </w:p>
    <w:p w14:paraId="158FE732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4CA52076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Related research</w:t>
      </w:r>
      <w:r w:rsidRPr="003872F7">
        <w:rPr>
          <w:sz w:val="24"/>
          <w:szCs w:val="24"/>
        </w:rPr>
        <w:t xml:space="preserve">. (Research projects only) Show by literature and communication citations the similarities and dissimilarities of the proposed project to completed or on-going work on the same topic. </w:t>
      </w:r>
    </w:p>
    <w:p w14:paraId="75DB2AA7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7400360F" w14:textId="77777777" w:rsidR="0075342D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Training potential</w:t>
      </w:r>
      <w:r w:rsidRPr="003872F7">
        <w:rPr>
          <w:sz w:val="24"/>
          <w:szCs w:val="24"/>
        </w:rPr>
        <w:t xml:space="preserve">. Estimate the number of graduate and undergraduate students, by degree level, who are expected to receive training </w:t>
      </w:r>
      <w:proofErr w:type="gramStart"/>
      <w:r w:rsidRPr="003872F7">
        <w:rPr>
          <w:sz w:val="24"/>
          <w:szCs w:val="24"/>
        </w:rPr>
        <w:t>in</w:t>
      </w:r>
      <w:proofErr w:type="gramEnd"/>
      <w:r w:rsidRPr="003872F7">
        <w:rPr>
          <w:sz w:val="24"/>
          <w:szCs w:val="24"/>
        </w:rPr>
        <w:t xml:space="preserve"> the project. </w:t>
      </w:r>
    </w:p>
    <w:p w14:paraId="70C8D8F6" w14:textId="77777777" w:rsidR="00794B19" w:rsidRPr="00794B19" w:rsidRDefault="00794B19" w:rsidP="00794B19">
      <w:pPr>
        <w:pStyle w:val="ListParagraph"/>
        <w:rPr>
          <w:sz w:val="24"/>
          <w:szCs w:val="24"/>
        </w:rPr>
      </w:pPr>
    </w:p>
    <w:p w14:paraId="2A288D7E" w14:textId="43323706" w:rsidR="00794B19" w:rsidRPr="00794B19" w:rsidRDefault="00794B19" w:rsidP="00794B19">
      <w:pPr>
        <w:pStyle w:val="ListParagraph"/>
        <w:ind w:left="540"/>
        <w:jc w:val="center"/>
        <w:rPr>
          <w:b/>
          <w:bCs/>
          <w:sz w:val="24"/>
          <w:szCs w:val="24"/>
        </w:rPr>
      </w:pPr>
      <w:r w:rsidRPr="00794B19">
        <w:rPr>
          <w:b/>
          <w:bCs/>
          <w:sz w:val="24"/>
          <w:szCs w:val="24"/>
        </w:rPr>
        <w:t>&lt;FIVE PAGE LIMIT ENDS HERE&gt;</w:t>
      </w:r>
    </w:p>
    <w:p w14:paraId="4726E525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3A31947C" w14:textId="77777777" w:rsidR="00023DA6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Budget Breakdown</w:t>
      </w:r>
      <w:r w:rsidRPr="003872F7">
        <w:rPr>
          <w:sz w:val="24"/>
          <w:szCs w:val="24"/>
        </w:rPr>
        <w:t xml:space="preserve">, EXCEL fillable form </w:t>
      </w:r>
    </w:p>
    <w:p w14:paraId="1B1A1CEF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53D4C607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Budget Justification</w:t>
      </w:r>
      <w:r w:rsidRPr="003872F7">
        <w:rPr>
          <w:sz w:val="24"/>
          <w:szCs w:val="24"/>
        </w:rPr>
        <w:t xml:space="preserve">, fillable PDF form </w:t>
      </w:r>
    </w:p>
    <w:p w14:paraId="24BDE624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2432C6A0" w14:textId="77777777" w:rsidR="0075342D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Investigator’s qualifications</w:t>
      </w:r>
      <w:r w:rsidRPr="003872F7">
        <w:rPr>
          <w:sz w:val="24"/>
          <w:szCs w:val="24"/>
        </w:rPr>
        <w:t>. Include resume(s) of the principal investigator(s). No resume shall exceed two pages or list more than 15 pertinent publications.</w:t>
      </w:r>
    </w:p>
    <w:p w14:paraId="404C9E3A" w14:textId="77777777" w:rsidR="00F25C0A" w:rsidRPr="00F25C0A" w:rsidRDefault="00F25C0A" w:rsidP="00F25C0A">
      <w:pPr>
        <w:pStyle w:val="ListParagraph"/>
        <w:rPr>
          <w:sz w:val="24"/>
          <w:szCs w:val="24"/>
        </w:rPr>
      </w:pPr>
    </w:p>
    <w:p w14:paraId="25942B44" w14:textId="505A0C43" w:rsidR="00F25C0A" w:rsidRPr="00F25C0A" w:rsidRDefault="00F25C0A" w:rsidP="00F25C0A">
      <w:pPr>
        <w:rPr>
          <w:b/>
          <w:bCs/>
          <w:sz w:val="24"/>
          <w:szCs w:val="24"/>
        </w:rPr>
      </w:pPr>
      <w:r w:rsidRPr="00F25C0A">
        <w:rPr>
          <w:b/>
          <w:bCs/>
          <w:sz w:val="24"/>
          <w:szCs w:val="24"/>
        </w:rPr>
        <w:t xml:space="preserve">  References</w:t>
      </w:r>
    </w:p>
    <w:p w14:paraId="4AFAAFE8" w14:textId="77777777" w:rsidR="003872F7" w:rsidRPr="003872F7" w:rsidRDefault="003872F7" w:rsidP="003872F7">
      <w:pPr>
        <w:pStyle w:val="ListParagraph"/>
        <w:rPr>
          <w:sz w:val="24"/>
          <w:szCs w:val="24"/>
        </w:rPr>
      </w:pPr>
    </w:p>
    <w:p w14:paraId="0E3B3193" w14:textId="77777777" w:rsidR="003872F7" w:rsidRDefault="003872F7" w:rsidP="003872F7">
      <w:pPr>
        <w:rPr>
          <w:sz w:val="24"/>
          <w:szCs w:val="24"/>
        </w:rPr>
      </w:pPr>
    </w:p>
    <w:p w14:paraId="0FE98329" w14:textId="77777777" w:rsidR="003872F7" w:rsidRDefault="003872F7" w:rsidP="003872F7">
      <w:pPr>
        <w:rPr>
          <w:sz w:val="24"/>
          <w:szCs w:val="24"/>
        </w:rPr>
      </w:pPr>
    </w:p>
    <w:p w14:paraId="0C597C90" w14:textId="77777777" w:rsidR="003872F7" w:rsidRDefault="003872F7" w:rsidP="003872F7">
      <w:pPr>
        <w:rPr>
          <w:sz w:val="24"/>
          <w:szCs w:val="24"/>
        </w:rPr>
      </w:pPr>
    </w:p>
    <w:p w14:paraId="600C4A6C" w14:textId="77777777" w:rsidR="003872F7" w:rsidRDefault="003872F7" w:rsidP="003872F7">
      <w:pPr>
        <w:rPr>
          <w:sz w:val="24"/>
          <w:szCs w:val="24"/>
        </w:rPr>
      </w:pPr>
    </w:p>
    <w:p w14:paraId="528FEE38" w14:textId="77777777" w:rsidR="003872F7" w:rsidRDefault="003872F7" w:rsidP="003872F7">
      <w:pPr>
        <w:rPr>
          <w:sz w:val="24"/>
          <w:szCs w:val="24"/>
        </w:rPr>
      </w:pPr>
    </w:p>
    <w:p w14:paraId="76B2C424" w14:textId="77777777" w:rsidR="003872F7" w:rsidRDefault="003872F7" w:rsidP="003872F7">
      <w:pPr>
        <w:rPr>
          <w:sz w:val="24"/>
          <w:szCs w:val="24"/>
        </w:rPr>
      </w:pPr>
    </w:p>
    <w:p w14:paraId="431B8533" w14:textId="77777777" w:rsidR="003872F7" w:rsidRDefault="003872F7" w:rsidP="003872F7">
      <w:pPr>
        <w:rPr>
          <w:sz w:val="24"/>
          <w:szCs w:val="24"/>
        </w:rPr>
      </w:pPr>
    </w:p>
    <w:p w14:paraId="11D1D391" w14:textId="77777777" w:rsidR="003872F7" w:rsidRDefault="003872F7" w:rsidP="003872F7">
      <w:pPr>
        <w:rPr>
          <w:sz w:val="24"/>
          <w:szCs w:val="24"/>
        </w:rPr>
      </w:pPr>
    </w:p>
    <w:p w14:paraId="39AE1394" w14:textId="77777777" w:rsidR="003872F7" w:rsidRDefault="003872F7" w:rsidP="003872F7">
      <w:pPr>
        <w:rPr>
          <w:sz w:val="24"/>
          <w:szCs w:val="24"/>
        </w:rPr>
      </w:pPr>
    </w:p>
    <w:p w14:paraId="6631ED8E" w14:textId="77777777" w:rsidR="003872F7" w:rsidRDefault="003872F7" w:rsidP="003872F7">
      <w:pPr>
        <w:rPr>
          <w:sz w:val="24"/>
          <w:szCs w:val="24"/>
        </w:rPr>
      </w:pPr>
    </w:p>
    <w:p w14:paraId="247343CB" w14:textId="77777777" w:rsidR="003872F7" w:rsidRDefault="003872F7" w:rsidP="003872F7">
      <w:pPr>
        <w:rPr>
          <w:sz w:val="24"/>
          <w:szCs w:val="24"/>
        </w:rPr>
      </w:pPr>
    </w:p>
    <w:p w14:paraId="74FC891A" w14:textId="77777777" w:rsidR="003872F7" w:rsidRDefault="003872F7" w:rsidP="003872F7">
      <w:pPr>
        <w:rPr>
          <w:sz w:val="24"/>
          <w:szCs w:val="24"/>
        </w:rPr>
      </w:pPr>
    </w:p>
    <w:p w14:paraId="172499CB" w14:textId="77777777" w:rsidR="003872F7" w:rsidRDefault="003872F7" w:rsidP="003872F7">
      <w:pPr>
        <w:rPr>
          <w:sz w:val="24"/>
          <w:szCs w:val="24"/>
        </w:rPr>
      </w:pPr>
    </w:p>
    <w:p w14:paraId="722CB139" w14:textId="77777777" w:rsidR="003872F7" w:rsidRDefault="003872F7" w:rsidP="003872F7">
      <w:pPr>
        <w:rPr>
          <w:sz w:val="24"/>
          <w:szCs w:val="24"/>
        </w:rPr>
      </w:pPr>
    </w:p>
    <w:p w14:paraId="3797C58E" w14:textId="77777777" w:rsidR="003872F7" w:rsidRDefault="003872F7" w:rsidP="003872F7">
      <w:pPr>
        <w:rPr>
          <w:sz w:val="24"/>
          <w:szCs w:val="24"/>
        </w:rPr>
      </w:pPr>
    </w:p>
    <w:p w14:paraId="1374D5ED" w14:textId="77777777" w:rsidR="003872F7" w:rsidRPr="003872F7" w:rsidRDefault="003872F7" w:rsidP="003872F7">
      <w:pPr>
        <w:jc w:val="center"/>
        <w:rPr>
          <w:b/>
          <w:sz w:val="24"/>
          <w:szCs w:val="24"/>
        </w:rPr>
      </w:pPr>
      <w:r w:rsidRPr="003872F7">
        <w:rPr>
          <w:b/>
          <w:sz w:val="24"/>
          <w:szCs w:val="24"/>
        </w:rPr>
        <w:t>ATTACHMENT A</w:t>
      </w:r>
      <w:r>
        <w:rPr>
          <w:b/>
          <w:sz w:val="24"/>
          <w:szCs w:val="24"/>
        </w:rPr>
        <w:t xml:space="preserve">: </w:t>
      </w:r>
      <w:r w:rsidRPr="003872F7">
        <w:rPr>
          <w:b/>
          <w:sz w:val="24"/>
          <w:szCs w:val="24"/>
        </w:rPr>
        <w:t>FOCUS CATEGORIES</w:t>
      </w:r>
    </w:p>
    <w:p w14:paraId="043F9A60" w14:textId="77777777" w:rsidR="003872F7" w:rsidRPr="003872F7" w:rsidRDefault="003872F7" w:rsidP="003872F7">
      <w:pPr>
        <w:rPr>
          <w:sz w:val="24"/>
          <w:szCs w:val="24"/>
        </w:rPr>
      </w:pPr>
      <w:r w:rsidRPr="003872F7">
        <w:rPr>
          <w:sz w:val="24"/>
          <w:szCs w:val="24"/>
        </w:rPr>
        <w:t>ACID DEPOSI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ACD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AGRICULTURE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AG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CLIMATOLOGICAL PROCESS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CP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CONSERV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COV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DROUGHT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DROU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ECOLOG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ECL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ECONOMIC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ECON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EDUC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EDU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FLOOD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FL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GEOMORPOLOGICAL PROCESS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GEOMOR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GEOCHEMICAL PROCESS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GEOCHE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GROUNDWATER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GW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HYDROGEOCHEMISTR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HYDROGEO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HYDROLOG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HYDROL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INVASIVE SPECI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INV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IRRIG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IG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LAW, INSTITUTIONS, AND POLIC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LIP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MANAGEMENT AND PLANNING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M&amp;P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METHOD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MET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MODEL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MOD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NITRATE CONTAMIN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NC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NON POINT POLLU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NPP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NUTRIENT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NU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RADIOACTIVE SUBSTANC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RAD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RECRE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REC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SEDIMENT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SED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 xml:space="preserve">SOLUTE TRANSPORT 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ST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 xml:space="preserve">SURFACE WATER 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SW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TOXIC SUBSTANC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TS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TREATMENT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TRT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ASTEWATER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WW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ATER QUALIT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WQL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ATER QUANTIT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WQN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ATER SUPPL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WS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ETLAND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WET</w:t>
      </w:r>
    </w:p>
    <w:p w14:paraId="17120DF9" w14:textId="77777777" w:rsidR="003872F7" w:rsidRDefault="003872F7" w:rsidP="003872F7">
      <w:pPr>
        <w:rPr>
          <w:sz w:val="24"/>
          <w:szCs w:val="24"/>
        </w:rPr>
      </w:pPr>
    </w:p>
    <w:p w14:paraId="2AAECCAB" w14:textId="77777777" w:rsidR="003872F7" w:rsidRPr="003872F7" w:rsidRDefault="003872F7" w:rsidP="003872F7">
      <w:pPr>
        <w:rPr>
          <w:sz w:val="24"/>
          <w:szCs w:val="24"/>
        </w:rPr>
      </w:pPr>
    </w:p>
    <w:sectPr w:rsidR="003872F7" w:rsidRPr="003872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AF5872"/>
    <w:multiLevelType w:val="hybridMultilevel"/>
    <w:tmpl w:val="296C759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290286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sjA0NzMxNTGxsDRT0lEKTi0uzszPAykwqwUARVasgSwAAAA="/>
  </w:docVars>
  <w:rsids>
    <w:rsidRoot w:val="0075342D"/>
    <w:rsid w:val="00023DA6"/>
    <w:rsid w:val="00080E86"/>
    <w:rsid w:val="000E16B4"/>
    <w:rsid w:val="00213A1A"/>
    <w:rsid w:val="002468B2"/>
    <w:rsid w:val="00262552"/>
    <w:rsid w:val="00262D1A"/>
    <w:rsid w:val="003872F7"/>
    <w:rsid w:val="003A4022"/>
    <w:rsid w:val="003C733A"/>
    <w:rsid w:val="005121F3"/>
    <w:rsid w:val="006D4AF9"/>
    <w:rsid w:val="006D74D7"/>
    <w:rsid w:val="0075342D"/>
    <w:rsid w:val="00794B19"/>
    <w:rsid w:val="00911DE9"/>
    <w:rsid w:val="00AA2BA4"/>
    <w:rsid w:val="00BE41F5"/>
    <w:rsid w:val="00D00A23"/>
    <w:rsid w:val="00D32A92"/>
    <w:rsid w:val="00D477EA"/>
    <w:rsid w:val="00DE170A"/>
    <w:rsid w:val="00EC746C"/>
    <w:rsid w:val="00F01989"/>
    <w:rsid w:val="00F25C0A"/>
    <w:rsid w:val="00F56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50A11"/>
  <w15:chartTrackingRefBased/>
  <w15:docId w15:val="{8ADB1599-C602-4E13-961B-749C85892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4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65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68</Words>
  <Characters>2796</Characters>
  <Application>Microsoft Office Word</Application>
  <DocSecurity>0</DocSecurity>
  <Lines>12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tz, Michael</dc:creator>
  <cp:keywords/>
  <dc:description/>
  <cp:lastModifiedBy>Tao, Bo</cp:lastModifiedBy>
  <cp:revision>5</cp:revision>
  <dcterms:created xsi:type="dcterms:W3CDTF">2024-12-03T18:36:00Z</dcterms:created>
  <dcterms:modified xsi:type="dcterms:W3CDTF">2025-10-29T13:01:00Z</dcterms:modified>
</cp:coreProperties>
</file>